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CB93D" w14:textId="104F2E99" w:rsidR="006E326A" w:rsidRPr="00037CBB" w:rsidRDefault="005028B2" w:rsidP="007570E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y </w:t>
      </w:r>
      <w:r w:rsidR="00890BF7">
        <w:rPr>
          <w:rFonts w:ascii="Times New Roman" w:hAnsi="Times New Roman" w:cs="Times New Roman"/>
          <w:sz w:val="24"/>
          <w:szCs w:val="24"/>
        </w:rPr>
        <w:t xml:space="preserve">GIS development and validation </w:t>
      </w:r>
    </w:p>
    <w:p w14:paraId="6DCB1121" w14:textId="77777777" w:rsidR="006C7695" w:rsidRDefault="006C7695" w:rsidP="007570E9">
      <w:pPr>
        <w:jc w:val="center"/>
        <w:rPr>
          <w:rFonts w:ascii="Times New Roman" w:hAnsi="Times New Roman" w:cs="Times New Roman"/>
          <w:sz w:val="24"/>
          <w:szCs w:val="24"/>
        </w:rPr>
      </w:pPr>
      <w:r w:rsidRPr="00037CBB">
        <w:rPr>
          <w:rFonts w:ascii="Times New Roman" w:hAnsi="Times New Roman" w:cs="Times New Roman"/>
          <w:sz w:val="24"/>
          <w:szCs w:val="24"/>
        </w:rPr>
        <w:t>Codebook</w:t>
      </w:r>
    </w:p>
    <w:p w14:paraId="225D1321" w14:textId="77777777" w:rsidR="006C7695" w:rsidRPr="00037CBB" w:rsidRDefault="006C7695">
      <w:pPr>
        <w:rPr>
          <w:rFonts w:ascii="Times New Roman" w:hAnsi="Times New Roman" w:cs="Times New Roman"/>
          <w:sz w:val="24"/>
          <w:szCs w:val="24"/>
        </w:rPr>
      </w:pPr>
    </w:p>
    <w:p w14:paraId="67B3A171" w14:textId="77777777" w:rsidR="005028B2" w:rsidRPr="001E3427" w:rsidRDefault="005028B2" w:rsidP="005028B2">
      <w:pPr>
        <w:rPr>
          <w:rFonts w:ascii="Arial" w:hAnsi="Arial" w:cs="Arial"/>
          <w:b/>
          <w:sz w:val="26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684"/>
        <w:gridCol w:w="2171"/>
        <w:gridCol w:w="4161"/>
      </w:tblGrid>
      <w:tr w:rsidR="005028B2" w:rsidRPr="001E3427" w14:paraId="39BC4C0A" w14:textId="77777777" w:rsidTr="00FC015A">
        <w:trPr>
          <w:trHeight w:val="20"/>
          <w:tblHeader/>
        </w:trPr>
        <w:tc>
          <w:tcPr>
            <w:tcW w:w="2684" w:type="dxa"/>
            <w:vAlign w:val="center"/>
          </w:tcPr>
          <w:p w14:paraId="71455EB0" w14:textId="77777777" w:rsidR="005028B2" w:rsidRPr="001E3427" w:rsidRDefault="005028B2" w:rsidP="00FC01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3427">
              <w:rPr>
                <w:rFonts w:ascii="Times New Roman" w:hAnsi="Times New Roman" w:cs="Times New Roman"/>
                <w:b/>
                <w:sz w:val="24"/>
                <w:szCs w:val="24"/>
              </w:rPr>
              <w:t>Full Variable Name</w:t>
            </w:r>
          </w:p>
        </w:tc>
        <w:tc>
          <w:tcPr>
            <w:tcW w:w="2171" w:type="dxa"/>
            <w:vAlign w:val="center"/>
          </w:tcPr>
          <w:p w14:paraId="0D4E82B2" w14:textId="77777777" w:rsidR="005028B2" w:rsidRPr="001E3427" w:rsidRDefault="005028B2" w:rsidP="00FC01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3427">
              <w:rPr>
                <w:rFonts w:ascii="Times New Roman" w:hAnsi="Times New Roman" w:cs="Times New Roman"/>
                <w:b/>
                <w:sz w:val="24"/>
                <w:szCs w:val="24"/>
              </w:rPr>
              <w:t>SPSS variable Name</w:t>
            </w:r>
          </w:p>
        </w:tc>
        <w:tc>
          <w:tcPr>
            <w:tcW w:w="4161" w:type="dxa"/>
            <w:vAlign w:val="center"/>
          </w:tcPr>
          <w:p w14:paraId="17F8AAC7" w14:textId="77777777" w:rsidR="005028B2" w:rsidRPr="001E3427" w:rsidRDefault="005028B2" w:rsidP="00FC015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E3427">
              <w:rPr>
                <w:rFonts w:ascii="Times New Roman" w:hAnsi="Times New Roman" w:cs="Times New Roman"/>
                <w:b/>
                <w:sz w:val="24"/>
                <w:szCs w:val="24"/>
              </w:rPr>
              <w:t>Coding Instruction</w:t>
            </w:r>
          </w:p>
        </w:tc>
      </w:tr>
      <w:tr w:rsidR="005028B2" w:rsidRPr="001E3427" w14:paraId="50DB1D90" w14:textId="77777777" w:rsidTr="00FC015A">
        <w:trPr>
          <w:trHeight w:val="20"/>
        </w:trPr>
        <w:tc>
          <w:tcPr>
            <w:tcW w:w="2684" w:type="dxa"/>
          </w:tcPr>
          <w:p w14:paraId="07BDFADF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427">
              <w:rPr>
                <w:rFonts w:ascii="Times New Roman" w:hAnsi="Times New Roman" w:cs="Times New Roman"/>
                <w:sz w:val="24"/>
                <w:szCs w:val="24"/>
              </w:rPr>
              <w:t>Identification Number</w:t>
            </w:r>
          </w:p>
        </w:tc>
        <w:tc>
          <w:tcPr>
            <w:tcW w:w="2171" w:type="dxa"/>
          </w:tcPr>
          <w:p w14:paraId="1E4DEB52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427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4161" w:type="dxa"/>
          </w:tcPr>
          <w:p w14:paraId="2E496602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427">
              <w:rPr>
                <w:rFonts w:ascii="Times New Roman" w:hAnsi="Times New Roman" w:cs="Times New Roman"/>
                <w:sz w:val="24"/>
                <w:szCs w:val="24"/>
              </w:rPr>
              <w:t>Subject identification number</w:t>
            </w:r>
          </w:p>
        </w:tc>
      </w:tr>
      <w:tr w:rsidR="00D46442" w:rsidRPr="001E3427" w14:paraId="29C2C17F" w14:textId="77777777" w:rsidTr="00FC015A">
        <w:trPr>
          <w:trHeight w:val="20"/>
        </w:trPr>
        <w:tc>
          <w:tcPr>
            <w:tcW w:w="2684" w:type="dxa"/>
          </w:tcPr>
          <w:p w14:paraId="3C4A98A8" w14:textId="77777777" w:rsidR="00D46442" w:rsidRDefault="00D4644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</w:tc>
        <w:tc>
          <w:tcPr>
            <w:tcW w:w="2171" w:type="dxa"/>
          </w:tcPr>
          <w:p w14:paraId="14CF4611" w14:textId="77777777" w:rsidR="00D46442" w:rsidRDefault="00D4644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</w:tc>
        <w:tc>
          <w:tcPr>
            <w:tcW w:w="4161" w:type="dxa"/>
          </w:tcPr>
          <w:p w14:paraId="6EBFB644" w14:textId="77777777" w:rsidR="00D46442" w:rsidRDefault="00D4644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= Male</w:t>
            </w:r>
          </w:p>
          <w:p w14:paraId="4BC04278" w14:textId="77777777" w:rsidR="00D46442" w:rsidRDefault="00D4644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0= Female </w:t>
            </w:r>
          </w:p>
        </w:tc>
      </w:tr>
      <w:tr w:rsidR="005028B2" w:rsidRPr="001E3427" w14:paraId="2688BC6C" w14:textId="77777777" w:rsidTr="00FC015A">
        <w:trPr>
          <w:trHeight w:val="20"/>
        </w:trPr>
        <w:tc>
          <w:tcPr>
            <w:tcW w:w="2684" w:type="dxa"/>
          </w:tcPr>
          <w:p w14:paraId="63B9F572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o-economic status</w:t>
            </w:r>
          </w:p>
        </w:tc>
        <w:tc>
          <w:tcPr>
            <w:tcW w:w="2171" w:type="dxa"/>
          </w:tcPr>
          <w:p w14:paraId="700A1138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S</w:t>
            </w:r>
          </w:p>
        </w:tc>
        <w:tc>
          <w:tcPr>
            <w:tcW w:w="4161" w:type="dxa"/>
          </w:tcPr>
          <w:p w14:paraId="4D438662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= Lower class</w:t>
            </w:r>
          </w:p>
          <w:p w14:paraId="32872CF4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= Middle class</w:t>
            </w:r>
          </w:p>
          <w:p w14:paraId="06D44DD5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= Upper middle class</w:t>
            </w:r>
          </w:p>
          <w:p w14:paraId="19BA98E8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= Upper class</w:t>
            </w:r>
          </w:p>
        </w:tc>
      </w:tr>
      <w:tr w:rsidR="005028B2" w:rsidRPr="001E3427" w14:paraId="352F16B2" w14:textId="77777777" w:rsidTr="00FC015A">
        <w:trPr>
          <w:trHeight w:val="20"/>
        </w:trPr>
        <w:tc>
          <w:tcPr>
            <w:tcW w:w="2684" w:type="dxa"/>
          </w:tcPr>
          <w:p w14:paraId="66B1414A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427">
              <w:rPr>
                <w:rFonts w:ascii="Times New Roman" w:hAnsi="Times New Roman" w:cs="Times New Roman"/>
                <w:sz w:val="24"/>
                <w:szCs w:val="24"/>
              </w:rPr>
              <w:t>Marital Status</w:t>
            </w:r>
          </w:p>
        </w:tc>
        <w:tc>
          <w:tcPr>
            <w:tcW w:w="2171" w:type="dxa"/>
          </w:tcPr>
          <w:p w14:paraId="3922ADB8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427">
              <w:rPr>
                <w:rFonts w:ascii="Times New Roman" w:hAnsi="Times New Roman" w:cs="Times New Roman"/>
                <w:sz w:val="24"/>
                <w:szCs w:val="24"/>
              </w:rPr>
              <w:t>marital</w:t>
            </w:r>
          </w:p>
        </w:tc>
        <w:tc>
          <w:tcPr>
            <w:tcW w:w="4161" w:type="dxa"/>
          </w:tcPr>
          <w:p w14:paraId="026F2CA9" w14:textId="553E29E5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E3427">
              <w:rPr>
                <w:rFonts w:ascii="Times New Roman" w:hAnsi="Times New Roman" w:cs="Times New Roman"/>
                <w:sz w:val="24"/>
                <w:szCs w:val="24"/>
              </w:rPr>
              <w:t>1=</w:t>
            </w:r>
            <w:r w:rsidR="009C67C4">
              <w:rPr>
                <w:rFonts w:ascii="Times New Roman" w:hAnsi="Times New Roman" w:cs="Times New Roman"/>
                <w:sz w:val="24"/>
                <w:szCs w:val="24"/>
              </w:rPr>
              <w:t xml:space="preserve"> M</w:t>
            </w:r>
            <w:r w:rsidRPr="001E3427">
              <w:rPr>
                <w:rFonts w:ascii="Times New Roman" w:hAnsi="Times New Roman" w:cs="Times New Roman"/>
                <w:sz w:val="24"/>
                <w:szCs w:val="24"/>
              </w:rPr>
              <w:t>arri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ving with wife</w:t>
            </w:r>
          </w:p>
          <w:p w14:paraId="7E110770" w14:textId="674F15ED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= </w:t>
            </w:r>
            <w:r w:rsidR="009C67C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ried but living separately </w:t>
            </w:r>
          </w:p>
          <w:p w14:paraId="6E574ECB" w14:textId="57340BD0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= </w:t>
            </w:r>
            <w:r w:rsidR="009C67C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ried but partner died </w:t>
            </w:r>
          </w:p>
          <w:p w14:paraId="2676C34D" w14:textId="1B1E9D3D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= </w:t>
            </w:r>
            <w:r w:rsidR="009C67C4"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married </w:t>
            </w:r>
          </w:p>
        </w:tc>
      </w:tr>
      <w:tr w:rsidR="005028B2" w:rsidRPr="001E3427" w14:paraId="7DC596AE" w14:textId="77777777" w:rsidTr="00FC015A">
        <w:trPr>
          <w:trHeight w:val="20"/>
        </w:trPr>
        <w:tc>
          <w:tcPr>
            <w:tcW w:w="2684" w:type="dxa"/>
          </w:tcPr>
          <w:p w14:paraId="6A868D91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</w:t>
            </w:r>
          </w:p>
        </w:tc>
        <w:tc>
          <w:tcPr>
            <w:tcW w:w="2171" w:type="dxa"/>
          </w:tcPr>
          <w:p w14:paraId="46F1EAE3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</w:t>
            </w:r>
          </w:p>
        </w:tc>
        <w:tc>
          <w:tcPr>
            <w:tcW w:w="4161" w:type="dxa"/>
          </w:tcPr>
          <w:p w14:paraId="49CCDFEE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= Govt employee</w:t>
            </w:r>
          </w:p>
          <w:p w14:paraId="53B782A7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= Private employee</w:t>
            </w:r>
          </w:p>
          <w:p w14:paraId="421C2EAA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= Business</w:t>
            </w:r>
          </w:p>
          <w:p w14:paraId="4E36FC1C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= Agriculture </w:t>
            </w:r>
          </w:p>
          <w:p w14:paraId="2E729B89" w14:textId="77777777" w:rsidR="005028B2" w:rsidRPr="001E3427" w:rsidRDefault="00B21AD5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5028B2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e maker</w:t>
            </w:r>
            <w:r w:rsidR="005028B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028B2" w:rsidRPr="001E3427" w14:paraId="310FE07C" w14:textId="77777777" w:rsidTr="00FC015A">
        <w:trPr>
          <w:trHeight w:val="20"/>
        </w:trPr>
        <w:tc>
          <w:tcPr>
            <w:tcW w:w="2684" w:type="dxa"/>
            <w:shd w:val="clear" w:color="auto" w:fill="auto"/>
          </w:tcPr>
          <w:p w14:paraId="20328F18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ucational status</w:t>
            </w:r>
          </w:p>
        </w:tc>
        <w:tc>
          <w:tcPr>
            <w:tcW w:w="2171" w:type="dxa"/>
            <w:shd w:val="clear" w:color="auto" w:fill="auto"/>
          </w:tcPr>
          <w:p w14:paraId="4EA84530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ducation </w:t>
            </w:r>
          </w:p>
        </w:tc>
        <w:tc>
          <w:tcPr>
            <w:tcW w:w="4161" w:type="dxa"/>
            <w:shd w:val="clear" w:color="auto" w:fill="auto"/>
          </w:tcPr>
          <w:p w14:paraId="2873287E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= Up to SSC or equivalent </w:t>
            </w:r>
          </w:p>
          <w:p w14:paraId="64E52C62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= Up to HSC or equivalent</w:t>
            </w:r>
          </w:p>
          <w:p w14:paraId="46E497CC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= Up to graduation or equivalent</w:t>
            </w:r>
          </w:p>
          <w:p w14:paraId="4AA0520A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= Up to post-graduation or equivalent</w:t>
            </w:r>
          </w:p>
          <w:p w14:paraId="037816D0" w14:textId="77777777" w:rsidR="005028B2" w:rsidRPr="001E3427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= Non-formal education </w:t>
            </w:r>
          </w:p>
        </w:tc>
      </w:tr>
      <w:tr w:rsidR="005028B2" w:rsidRPr="00C11421" w14:paraId="4FF88826" w14:textId="77777777" w:rsidTr="00FC015A">
        <w:trPr>
          <w:trHeight w:val="20"/>
        </w:trPr>
        <w:tc>
          <w:tcPr>
            <w:tcW w:w="2684" w:type="dxa"/>
          </w:tcPr>
          <w:p w14:paraId="33FF14DF" w14:textId="050820C9" w:rsidR="005028B2" w:rsidRPr="00C11421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 of the</w:t>
            </w:r>
            <w:r w:rsidR="00AE05C8">
              <w:rPr>
                <w:rFonts w:ascii="Times New Roman" w:hAnsi="Times New Roman" w:cs="Times New Roman"/>
                <w:sz w:val="24"/>
                <w:szCs w:val="24"/>
              </w:rPr>
              <w:t xml:space="preserve"> participants</w:t>
            </w:r>
          </w:p>
        </w:tc>
        <w:tc>
          <w:tcPr>
            <w:tcW w:w="2171" w:type="dxa"/>
          </w:tcPr>
          <w:p w14:paraId="5BD088C6" w14:textId="2AA423BD" w:rsidR="005028B2" w:rsidRPr="00C11421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4161" w:type="dxa"/>
          </w:tcPr>
          <w:p w14:paraId="6A1C04FF" w14:textId="77777777" w:rsidR="005028B2" w:rsidRPr="00C11421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11421">
              <w:rPr>
                <w:rFonts w:ascii="Times New Roman" w:hAnsi="Times New Roman" w:cs="Times New Roman"/>
                <w:sz w:val="24"/>
                <w:szCs w:val="24"/>
              </w:rPr>
              <w:t xml:space="preserve">Age in years </w:t>
            </w:r>
          </w:p>
        </w:tc>
      </w:tr>
      <w:tr w:rsidR="006C7F6D" w:rsidRPr="00C11421" w14:paraId="1ECF2835" w14:textId="77777777" w:rsidTr="00FC015A">
        <w:trPr>
          <w:trHeight w:val="20"/>
        </w:trPr>
        <w:tc>
          <w:tcPr>
            <w:tcW w:w="2684" w:type="dxa"/>
          </w:tcPr>
          <w:p w14:paraId="6B46BF18" w14:textId="77777777" w:rsidR="006C7F6D" w:rsidRDefault="006C7F6D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71" w:type="dxa"/>
          </w:tcPr>
          <w:p w14:paraId="141DDE67" w14:textId="77777777" w:rsidR="006C7F6D" w:rsidRDefault="006C7F6D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1" w:type="dxa"/>
          </w:tcPr>
          <w:p w14:paraId="58E9DCF9" w14:textId="77777777" w:rsidR="006C7F6D" w:rsidRPr="00C11421" w:rsidRDefault="006C7F6D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28B2" w:rsidRPr="00C11421" w14:paraId="688EC574" w14:textId="77777777" w:rsidTr="00FC015A">
        <w:trPr>
          <w:trHeight w:val="20"/>
        </w:trPr>
        <w:tc>
          <w:tcPr>
            <w:tcW w:w="2684" w:type="dxa"/>
          </w:tcPr>
          <w:p w14:paraId="0C8BE7A9" w14:textId="77777777" w:rsidR="005028B2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neration Identity Scale </w:t>
            </w:r>
          </w:p>
        </w:tc>
        <w:tc>
          <w:tcPr>
            <w:tcW w:w="2171" w:type="dxa"/>
          </w:tcPr>
          <w:p w14:paraId="6E42E74E" w14:textId="77777777" w:rsidR="005028B2" w:rsidRPr="00C11421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S1 to GIS</w:t>
            </w:r>
            <w:r w:rsidR="00981151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4161" w:type="dxa"/>
          </w:tcPr>
          <w:p w14:paraId="17B07BEC" w14:textId="76F16321" w:rsidR="005028B2" w:rsidRPr="00C11421" w:rsidRDefault="00AE05C8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028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5028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028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5028B2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5028B2">
              <w:rPr>
                <w:rFonts w:ascii="Times New Roman" w:hAnsi="Times New Roman" w:cs="Times New Roman"/>
                <w:sz w:val="24"/>
                <w:szCs w:val="24"/>
              </w:rPr>
              <w:t xml:space="preserve"> from left to right</w:t>
            </w:r>
          </w:p>
        </w:tc>
      </w:tr>
      <w:tr w:rsidR="00AE05C8" w:rsidRPr="00AE05C8" w14:paraId="255B9A31" w14:textId="77777777" w:rsidTr="00FC015A">
        <w:trPr>
          <w:trHeight w:val="20"/>
        </w:trPr>
        <w:tc>
          <w:tcPr>
            <w:tcW w:w="2684" w:type="dxa"/>
          </w:tcPr>
          <w:p w14:paraId="4839E03C" w14:textId="4CAA5B39" w:rsidR="005028B2" w:rsidRPr="00AE05C8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5C8">
              <w:rPr>
                <w:rFonts w:ascii="Times New Roman" w:hAnsi="Times New Roman" w:cs="Times New Roman"/>
                <w:sz w:val="24"/>
                <w:szCs w:val="24"/>
              </w:rPr>
              <w:t>GIS total</w:t>
            </w:r>
            <w:r w:rsidR="00AE05C8" w:rsidRPr="00AE05C8">
              <w:rPr>
                <w:rFonts w:ascii="Times New Roman" w:hAnsi="Times New Roman" w:cs="Times New Roman"/>
                <w:sz w:val="24"/>
                <w:szCs w:val="24"/>
              </w:rPr>
              <w:t xml:space="preserve"> for 21 items</w:t>
            </w:r>
          </w:p>
        </w:tc>
        <w:tc>
          <w:tcPr>
            <w:tcW w:w="2171" w:type="dxa"/>
          </w:tcPr>
          <w:p w14:paraId="6F5C499E" w14:textId="7AEBF0D0" w:rsidR="005028B2" w:rsidRPr="00AE05C8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5C8">
              <w:rPr>
                <w:rFonts w:ascii="Times New Roman" w:hAnsi="Times New Roman" w:cs="Times New Roman"/>
                <w:sz w:val="24"/>
                <w:szCs w:val="24"/>
              </w:rPr>
              <w:t>GIStotal</w:t>
            </w:r>
            <w:r w:rsidR="00AE05C8" w:rsidRPr="00AE05C8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4161" w:type="dxa"/>
          </w:tcPr>
          <w:p w14:paraId="42811AD9" w14:textId="52E84341" w:rsidR="005028B2" w:rsidRPr="00AE05C8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5C8">
              <w:rPr>
                <w:rFonts w:ascii="Times New Roman" w:hAnsi="Times New Roman" w:cs="Times New Roman"/>
                <w:sz w:val="24"/>
                <w:szCs w:val="24"/>
              </w:rPr>
              <w:t xml:space="preserve">First reverse code item </w:t>
            </w:r>
            <w:r w:rsidR="009C67C4" w:rsidRPr="00AE05C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AE05C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9C67C4" w:rsidRPr="00AE05C8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Pr="00AE05C8">
              <w:rPr>
                <w:rFonts w:ascii="Times New Roman" w:hAnsi="Times New Roman" w:cs="Times New Roman"/>
                <w:sz w:val="24"/>
                <w:szCs w:val="24"/>
              </w:rPr>
              <w:t>, 1</w:t>
            </w:r>
            <w:r w:rsidR="009C67C4" w:rsidRPr="00AE05C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AE05C8">
              <w:rPr>
                <w:rFonts w:ascii="Times New Roman" w:hAnsi="Times New Roman" w:cs="Times New Roman"/>
                <w:sz w:val="24"/>
                <w:szCs w:val="24"/>
              </w:rPr>
              <w:t>, 1</w:t>
            </w:r>
            <w:r w:rsidR="009C67C4" w:rsidRPr="00AE05C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14:paraId="6DEFD8C3" w14:textId="77777777" w:rsidR="005028B2" w:rsidRPr="00AE05C8" w:rsidRDefault="005028B2" w:rsidP="00FC015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05C8">
              <w:rPr>
                <w:rFonts w:ascii="Times New Roman" w:hAnsi="Times New Roman" w:cs="Times New Roman"/>
                <w:sz w:val="24"/>
                <w:szCs w:val="24"/>
              </w:rPr>
              <w:t>Second sum all items score to get total GIS</w:t>
            </w:r>
          </w:p>
        </w:tc>
      </w:tr>
    </w:tbl>
    <w:p w14:paraId="2B995D84" w14:textId="77777777" w:rsidR="005028B2" w:rsidRDefault="005028B2" w:rsidP="005028B2"/>
    <w:p w14:paraId="35A55151" w14:textId="77777777" w:rsidR="005028B2" w:rsidRDefault="005028B2" w:rsidP="005028B2"/>
    <w:p w14:paraId="222D6B64" w14:textId="77777777" w:rsidR="005028B2" w:rsidRDefault="005028B2" w:rsidP="005028B2"/>
    <w:p w14:paraId="437DA26F" w14:textId="77777777" w:rsidR="005028B2" w:rsidRDefault="005028B2" w:rsidP="005028B2"/>
    <w:p w14:paraId="45CD64A0" w14:textId="77777777" w:rsidR="005028B2" w:rsidRPr="001E3427" w:rsidRDefault="005028B2" w:rsidP="005028B2"/>
    <w:p w14:paraId="739A21F8" w14:textId="77777777" w:rsidR="007570E9" w:rsidRDefault="007570E9">
      <w:pPr>
        <w:rPr>
          <w:rFonts w:ascii="Times New Roman" w:hAnsi="Times New Roman" w:cs="Times New Roman"/>
          <w:sz w:val="24"/>
          <w:szCs w:val="24"/>
        </w:rPr>
      </w:pPr>
    </w:p>
    <w:sectPr w:rsidR="007570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35EE"/>
    <w:multiLevelType w:val="hybridMultilevel"/>
    <w:tmpl w:val="974A8C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3070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zYys7CwMDI3NTJU0lEKTi0uzszPAykwrQUA8cAmBywAAAA="/>
  </w:docVars>
  <w:rsids>
    <w:rsidRoot w:val="006C7695"/>
    <w:rsid w:val="0003601C"/>
    <w:rsid w:val="00037CBB"/>
    <w:rsid w:val="000578B3"/>
    <w:rsid w:val="0006077F"/>
    <w:rsid w:val="0017507E"/>
    <w:rsid w:val="0019517F"/>
    <w:rsid w:val="001B44B9"/>
    <w:rsid w:val="002B279A"/>
    <w:rsid w:val="00332D3F"/>
    <w:rsid w:val="003B2CAC"/>
    <w:rsid w:val="0040497E"/>
    <w:rsid w:val="00415007"/>
    <w:rsid w:val="004C1DF4"/>
    <w:rsid w:val="004C5B41"/>
    <w:rsid w:val="005028B2"/>
    <w:rsid w:val="005475F2"/>
    <w:rsid w:val="0061506C"/>
    <w:rsid w:val="006C7695"/>
    <w:rsid w:val="006C7765"/>
    <w:rsid w:val="006C7F6D"/>
    <w:rsid w:val="006E75FD"/>
    <w:rsid w:val="007570E9"/>
    <w:rsid w:val="007B3CA5"/>
    <w:rsid w:val="007C4BB3"/>
    <w:rsid w:val="007E1CDD"/>
    <w:rsid w:val="008458A5"/>
    <w:rsid w:val="00890BF7"/>
    <w:rsid w:val="00966C4A"/>
    <w:rsid w:val="00981151"/>
    <w:rsid w:val="009A38DE"/>
    <w:rsid w:val="009C67C4"/>
    <w:rsid w:val="00A00A9C"/>
    <w:rsid w:val="00A22EBF"/>
    <w:rsid w:val="00A30E68"/>
    <w:rsid w:val="00A41CA7"/>
    <w:rsid w:val="00AD4F2E"/>
    <w:rsid w:val="00AE05C8"/>
    <w:rsid w:val="00AF5D01"/>
    <w:rsid w:val="00B21AD5"/>
    <w:rsid w:val="00B323B1"/>
    <w:rsid w:val="00D00EDD"/>
    <w:rsid w:val="00D17429"/>
    <w:rsid w:val="00D46442"/>
    <w:rsid w:val="00DD1A8F"/>
    <w:rsid w:val="00E5630E"/>
    <w:rsid w:val="00F0518A"/>
    <w:rsid w:val="00F648EC"/>
    <w:rsid w:val="00FE3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A731B5"/>
  <w15:chartTrackingRefBased/>
  <w15:docId w15:val="{CABD87FA-EED6-4F80-83A8-0C345990B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6C76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andardWeb">
    <w:name w:val="Normal (Web)"/>
    <w:basedOn w:val="Standard"/>
    <w:uiPriority w:val="99"/>
    <w:semiHidden/>
    <w:unhideWhenUsed/>
    <w:rsid w:val="003B2C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enabsatz">
    <w:name w:val="List Paragraph"/>
    <w:basedOn w:val="Standard"/>
    <w:uiPriority w:val="34"/>
    <w:qFormat/>
    <w:rsid w:val="00AF5D01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5475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5475F2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2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814</Characters>
  <Application>Microsoft Office Word</Application>
  <DocSecurity>0</DocSecurity>
  <Lines>6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Islam</dc:creator>
  <cp:keywords/>
  <dc:description/>
  <cp:lastModifiedBy>Arieja Farugie</cp:lastModifiedBy>
  <cp:revision>26</cp:revision>
  <cp:lastPrinted>2018-11-29T05:22:00Z</cp:lastPrinted>
  <dcterms:created xsi:type="dcterms:W3CDTF">2018-11-28T05:04:00Z</dcterms:created>
  <dcterms:modified xsi:type="dcterms:W3CDTF">2022-10-12T14:21:00Z</dcterms:modified>
</cp:coreProperties>
</file>